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anti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6e2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mily Mantin</dc:creator>
  <dcterms:created xsi:type="dcterms:W3CDTF">2020-04-30T16:54:50Z</dcterms:created>
  <dcterms:modified xsi:type="dcterms:W3CDTF">2020-04-30T16:54:50Z</dcterms:modified>
</cp:coreProperties>
</file>